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6465B921" w:rsidR="007C2A53" w:rsidRDefault="007E2119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4528" behindDoc="1" locked="0" layoutInCell="1" allowOverlap="1" wp14:anchorId="4573AD7A" wp14:editId="2B150DF3">
                <wp:simplePos x="0" y="0"/>
                <wp:positionH relativeFrom="page">
                  <wp:posOffset>1675023</wp:posOffset>
                </wp:positionH>
                <wp:positionV relativeFrom="page">
                  <wp:posOffset>9161504</wp:posOffset>
                </wp:positionV>
                <wp:extent cx="1902460" cy="1202055"/>
                <wp:effectExtent l="0" t="0" r="2540" b="444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246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B04130" w14:textId="77777777" w:rsidR="007E2119" w:rsidRDefault="007E2119" w:rsidP="007E2119">
                            <w:pPr>
                              <w:spacing w:line="445" w:lineRule="exac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29C1CECB" w14:textId="77777777" w:rsidR="007E2119" w:rsidRDefault="007E2119" w:rsidP="007E2119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>YOURNAME@MAIL.COM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5">
                              <w:r>
                                <w:rPr>
                                  <w:spacing w:val="3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0B26FAFF" w14:textId="77777777" w:rsidR="007E2119" w:rsidRDefault="007E2119" w:rsidP="007E2119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3AD7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31.9pt;margin-top:721.4pt;width:149.8pt;height:94.65pt;z-index:-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" filled="f" stroked="f">
                <v:textbox inset="0,0,0,0">
                  <w:txbxContent>
                    <w:p w14:paraId="69B04130" w14:textId="77777777" w:rsidR="007E2119" w:rsidRDefault="007E2119" w:rsidP="007E2119">
                      <w:pPr>
                        <w:spacing w:line="445" w:lineRule="exac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29C1CECB" w14:textId="77777777" w:rsidR="007E2119" w:rsidRDefault="007E2119" w:rsidP="007E2119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>YOURNAME@MAIL.COM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6">
                        <w:r>
                          <w:rPr>
                            <w:spacing w:val="3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0B26FAFF" w14:textId="77777777" w:rsidR="007E2119" w:rsidRDefault="007E2119" w:rsidP="007E2119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21759CA3">
                <wp:simplePos x="0" y="0"/>
                <wp:positionH relativeFrom="page">
                  <wp:posOffset>3981450</wp:posOffset>
                </wp:positionH>
                <wp:positionV relativeFrom="margin">
                  <wp:posOffset>9860789</wp:posOffset>
                </wp:positionV>
                <wp:extent cx="2842895" cy="50482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6AF1FB" w14:textId="77777777" w:rsidR="007E2119" w:rsidRPr="004037ED" w:rsidRDefault="007E2119" w:rsidP="007E2119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Pr="004037E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by </w:t>
                            </w:r>
                            <w:proofErr w:type="spellStart"/>
                            <w:r w:rsidRPr="004037E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37E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5DD22A29" w14:textId="77777777" w:rsidR="007E2119" w:rsidRPr="00097B9A" w:rsidRDefault="007E2119" w:rsidP="007E2119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097B9A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097B9A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2A84A06" w14:textId="77777777" w:rsidR="007E2119" w:rsidRPr="00097B9A" w:rsidRDefault="007E2119" w:rsidP="007E2119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097B9A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54B0247B" w14:textId="0CAB1072" w:rsidR="007C2A53" w:rsidRDefault="007C2A53" w:rsidP="007E2119">
                            <w:pPr>
                              <w:pStyle w:val="Textoindependiente"/>
                              <w:tabs>
                                <w:tab w:val="left" w:pos="191"/>
                              </w:tabs>
                              <w:spacing w:before="115" w:line="283" w:lineRule="auto"/>
                              <w:ind w:right="17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27" type="#_x0000_t202" style="position:absolute;left:0;text-align:left;margin-left:313.5pt;margin-top:776.45pt;width:223.85pt;height:39.7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" filled="f" stroked="f">
                <v:textbox inset="0,0,0,0">
                  <w:txbxContent>
                    <w:p w14:paraId="6C6AF1FB" w14:textId="77777777" w:rsidR="007E2119" w:rsidRPr="004037ED" w:rsidRDefault="007E2119" w:rsidP="007E2119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Pr="004037E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by </w:t>
                      </w:r>
                      <w:proofErr w:type="spellStart"/>
                      <w:r w:rsidRPr="004037E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37E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5DD22A29" w14:textId="77777777" w:rsidR="007E2119" w:rsidRPr="00097B9A" w:rsidRDefault="007E2119" w:rsidP="007E2119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097B9A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097B9A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2A84A06" w14:textId="77777777" w:rsidR="007E2119" w:rsidRPr="00097B9A" w:rsidRDefault="007E2119" w:rsidP="007E2119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097B9A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54B0247B" w14:textId="0CAB1072" w:rsidR="007C2A53" w:rsidRDefault="007C2A53" w:rsidP="007E2119">
                      <w:pPr>
                        <w:pStyle w:val="Textoindependiente"/>
                        <w:tabs>
                          <w:tab w:val="left" w:pos="191"/>
                        </w:tabs>
                        <w:spacing w:before="115" w:line="283" w:lineRule="auto"/>
                        <w:ind w:right="17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8A2EF4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75CC0019">
                <wp:simplePos x="0" y="0"/>
                <wp:positionH relativeFrom="page">
                  <wp:posOffset>4067175</wp:posOffset>
                </wp:positionH>
                <wp:positionV relativeFrom="page">
                  <wp:posOffset>3371850</wp:posOffset>
                </wp:positionV>
                <wp:extent cx="2757170" cy="6257925"/>
                <wp:effectExtent l="0" t="0" r="508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257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64454BF0" w14:textId="3538510E" w:rsidR="00C35F06" w:rsidRDefault="00C35F06" w:rsidP="0058532E">
                            <w:pPr>
                              <w:spacing w:before="111"/>
                              <w:ind w:left="23" w:right="1145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HOSPITALITY WAITER -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</w:p>
                          <w:p w14:paraId="4C1C7966" w14:textId="18432DEB" w:rsidR="007C2A53" w:rsidRDefault="00C35F06" w:rsidP="0058532E">
                            <w:pPr>
                              <w:spacing w:before="111"/>
                              <w:ind w:left="23" w:right="1145"/>
                              <w:rPr>
                                <w:rFonts w:ascii="PF DinText Pro"/>
                                <w:b/>
                              </w:rPr>
                            </w:pPr>
                            <w:proofErr w:type="gramStart"/>
                            <w:r>
                              <w:rPr>
                                <w:rFonts w:ascii="PF DinText Pro"/>
                                <w:b/>
                              </w:rPr>
                              <w:t>KUIAI  HOTELS</w:t>
                            </w:r>
                            <w:proofErr w:type="gramEnd"/>
                          </w:p>
                          <w:p w14:paraId="7B6A1771" w14:textId="6D910EF2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3A30DA05" w14:textId="77777777" w:rsidR="0058532E" w:rsidRDefault="0058532E" w:rsidP="0058532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Setting up, decorating, and preparing to serve and dining areas following certain directions/ layout plans customary to the catering manager’s requirements. </w:t>
                            </w:r>
                          </w:p>
                          <w:p w14:paraId="7F28B6D2" w14:textId="77777777" w:rsidR="0058532E" w:rsidRDefault="0058532E" w:rsidP="0058532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Taking orders from customers and serving food/ drinks timeously to them.</w:t>
                            </w:r>
                          </w:p>
                          <w:p w14:paraId="57FAA1A8" w14:textId="77777777" w:rsidR="0058532E" w:rsidRDefault="0058532E" w:rsidP="0058532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Consistently checking in with patrons, ensuring gratification of customers, and addressing complaints professionally. </w:t>
                            </w:r>
                          </w:p>
                          <w:p w14:paraId="3ACF484D" w14:textId="60E88AA4" w:rsidR="00CD4924" w:rsidRPr="0058532E" w:rsidRDefault="0058532E" w:rsidP="0058532E">
                            <w:pPr>
                              <w:pStyle w:val="Textoindependiente"/>
                              <w:spacing w:before="89"/>
                            </w:pPr>
                            <w:r>
                              <w:t>•</w:t>
                            </w:r>
                            <w:r>
                              <w:tab/>
                              <w:t>Answering questions regarding menu items and making recommendations if asked.</w:t>
                            </w:r>
                          </w:p>
                          <w:p w14:paraId="0A192DB3" w14:textId="209204D5" w:rsidR="00C15E6E" w:rsidRDefault="00C35F06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HOSPITALITY WAITER</w:t>
                            </w:r>
                            <w:r w:rsidR="00CD4924" w:rsidRPr="00CD492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</w:p>
                          <w:p w14:paraId="584D96D3" w14:textId="7FD56048" w:rsidR="00CD4924" w:rsidRPr="00CD4924" w:rsidRDefault="00C35F06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AITLAND RESORTS</w:t>
                            </w:r>
                          </w:p>
                          <w:p w14:paraId="50E9E771" w14:textId="3D15904F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6E1D9DED" w14:textId="77777777" w:rsidR="0058532E" w:rsidRDefault="0058532E" w:rsidP="0058532E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>Supervising a team of junior Hospitality Waiters.</w:t>
                            </w:r>
                          </w:p>
                          <w:p w14:paraId="7F4DF479" w14:textId="44A74AAC" w:rsidR="00CD4924" w:rsidRDefault="0058532E" w:rsidP="0058532E">
                            <w:pPr>
                              <w:pStyle w:val="Textoindependiente"/>
                              <w:spacing w:before="90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Attending to issues/ complaints from customers. </w:t>
                            </w:r>
                          </w:p>
                          <w:p w14:paraId="0AA8F0F0" w14:textId="48955FCC" w:rsidR="007C2A53" w:rsidRDefault="00C35F06">
                            <w:pPr>
                              <w:spacing w:before="138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HOSPITALITY WAITER</w:t>
                            </w:r>
                            <w:r w:rsidR="00CD492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C15E6E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CD492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SHERRATON</w:t>
                            </w:r>
                          </w:p>
                          <w:p w14:paraId="1C7E4CA4" w14:textId="1675EA39" w:rsidR="0058532E" w:rsidRDefault="00A87CF9" w:rsidP="0058532E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OCT. 2016 - SEP. 2014</w:t>
                            </w:r>
                            <w:r w:rsidR="0058532E">
                              <w:t xml:space="preserve"> </w:t>
                            </w:r>
                          </w:p>
                          <w:p w14:paraId="344EFD48" w14:textId="77777777" w:rsidR="0058532E" w:rsidRDefault="0058532E" w:rsidP="0058532E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Accountable for the timekeeping and shift arrangement for waiters. </w:t>
                            </w:r>
                          </w:p>
                          <w:p w14:paraId="4DF3D3E0" w14:textId="5557747E" w:rsidR="002D3951" w:rsidRDefault="0058532E" w:rsidP="0058532E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•</w:t>
                            </w:r>
                            <w:r>
                              <w:tab/>
                              <w:t>Assisting junior Hospitality Waiters with serving larger groups of patrons.</w:t>
                            </w:r>
                          </w:p>
                          <w:p w14:paraId="41BBE3EB" w14:textId="77777777" w:rsidR="002D3951" w:rsidRDefault="002D3951" w:rsidP="00C15E6E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  <w:p w14:paraId="5947B3CE" w14:textId="7DCFDB04" w:rsidR="00CD4924" w:rsidRDefault="00CD4924" w:rsidP="00CD492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8" type="#_x0000_t202" style="position:absolute;left:0;text-align:left;margin-left:320.25pt;margin-top:265.5pt;width:217.1pt;height:492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&#13;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64454BF0" w14:textId="3538510E" w:rsidR="00C35F06" w:rsidRDefault="00C35F06" w:rsidP="0058532E">
                      <w:pPr>
                        <w:spacing w:before="111"/>
                        <w:ind w:left="23" w:right="1145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HOSPITALITY WAITER -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</w:p>
                    <w:p w14:paraId="4C1C7966" w14:textId="18432DEB" w:rsidR="007C2A53" w:rsidRDefault="00C35F06" w:rsidP="0058532E">
                      <w:pPr>
                        <w:spacing w:before="111"/>
                        <w:ind w:left="23" w:right="1145"/>
                        <w:rPr>
                          <w:rFonts w:ascii="PF DinText Pro"/>
                          <w:b/>
                        </w:rPr>
                      </w:pPr>
                      <w:proofErr w:type="gramStart"/>
                      <w:r>
                        <w:rPr>
                          <w:rFonts w:ascii="PF DinText Pro"/>
                          <w:b/>
                        </w:rPr>
                        <w:t>KUIAI  HOTELS</w:t>
                      </w:r>
                      <w:proofErr w:type="gramEnd"/>
                    </w:p>
                    <w:p w14:paraId="7B6A1771" w14:textId="6D910EF2" w:rsidR="007C2A53" w:rsidRDefault="00A87CF9">
                      <w:pPr>
                        <w:pStyle w:val="Textoindependiente"/>
                        <w:spacing w:before="89"/>
                      </w:pPr>
                      <w:r>
                        <w:t>JAN. 2018 - DEC. 2019</w:t>
                      </w:r>
                    </w:p>
                    <w:p w14:paraId="3A30DA05" w14:textId="77777777" w:rsidR="0058532E" w:rsidRDefault="0058532E" w:rsidP="0058532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 xml:space="preserve">Setting up, decorating, and preparing to serve and dining areas following certain directions/ layout plans customary to the catering manager’s requirements. </w:t>
                      </w:r>
                    </w:p>
                    <w:p w14:paraId="7F28B6D2" w14:textId="77777777" w:rsidR="0058532E" w:rsidRDefault="0058532E" w:rsidP="0058532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Taking orders from customers and serving food/ drinks timeously to them.</w:t>
                      </w:r>
                    </w:p>
                    <w:p w14:paraId="57FAA1A8" w14:textId="77777777" w:rsidR="0058532E" w:rsidRDefault="0058532E" w:rsidP="0058532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 xml:space="preserve">Consistently checking in with patrons, ensuring gratification of customers, and addressing complaints professionally. </w:t>
                      </w:r>
                    </w:p>
                    <w:p w14:paraId="3ACF484D" w14:textId="60E88AA4" w:rsidR="00CD4924" w:rsidRPr="0058532E" w:rsidRDefault="0058532E" w:rsidP="0058532E">
                      <w:pPr>
                        <w:pStyle w:val="Textoindependiente"/>
                        <w:spacing w:before="89"/>
                      </w:pPr>
                      <w:r>
                        <w:t>•</w:t>
                      </w:r>
                      <w:r>
                        <w:tab/>
                        <w:t>Answering questions regarding menu items and making recommendations if asked.</w:t>
                      </w:r>
                    </w:p>
                    <w:p w14:paraId="0A192DB3" w14:textId="209204D5" w:rsidR="00C15E6E" w:rsidRDefault="00C35F06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HOSPITALITY WAITER</w:t>
                      </w:r>
                      <w:r w:rsidR="00CD4924" w:rsidRPr="00CD4924">
                        <w:rPr>
                          <w:b/>
                          <w:bCs/>
                        </w:rPr>
                        <w:t xml:space="preserve"> – </w:t>
                      </w:r>
                    </w:p>
                    <w:p w14:paraId="584D96D3" w14:textId="7FD56048" w:rsidR="00CD4924" w:rsidRPr="00CD4924" w:rsidRDefault="00C35F06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AITLAND RESORTS</w:t>
                      </w:r>
                    </w:p>
                    <w:p w14:paraId="50E9E771" w14:textId="3D15904F" w:rsidR="007C2A53" w:rsidRDefault="00A87CF9">
                      <w:pPr>
                        <w:pStyle w:val="Textoindependiente"/>
                        <w:spacing w:before="90"/>
                      </w:pPr>
                      <w:r>
                        <w:t>DEC. 2016 - NOV. 2018</w:t>
                      </w:r>
                    </w:p>
                    <w:p w14:paraId="6E1D9DED" w14:textId="77777777" w:rsidR="0058532E" w:rsidRDefault="0058532E" w:rsidP="0058532E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>Supervising a team of junior Hospitality Waiters.</w:t>
                      </w:r>
                    </w:p>
                    <w:p w14:paraId="7F4DF479" w14:textId="44A74AAC" w:rsidR="00CD4924" w:rsidRDefault="0058532E" w:rsidP="0058532E">
                      <w:pPr>
                        <w:pStyle w:val="Textoindependiente"/>
                        <w:spacing w:before="90"/>
                      </w:pPr>
                      <w:r>
                        <w:t>•</w:t>
                      </w:r>
                      <w:r>
                        <w:tab/>
                        <w:t xml:space="preserve">Attending to issues/ complaints from customers. </w:t>
                      </w:r>
                    </w:p>
                    <w:p w14:paraId="0AA8F0F0" w14:textId="48955FCC" w:rsidR="007C2A53" w:rsidRDefault="00C35F06">
                      <w:pPr>
                        <w:spacing w:before="138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HOSPITALITY WAITER</w:t>
                      </w:r>
                      <w:r w:rsidR="00CD4924"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C15E6E">
                        <w:rPr>
                          <w:rFonts w:ascii="PF DinText Pro"/>
                          <w:b/>
                        </w:rPr>
                        <w:t>–</w:t>
                      </w:r>
                      <w:r w:rsidR="00CD4924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SHERRATON</w:t>
                      </w:r>
                    </w:p>
                    <w:p w14:paraId="1C7E4CA4" w14:textId="1675EA39" w:rsidR="0058532E" w:rsidRDefault="00A87CF9" w:rsidP="0058532E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OCT. 2016 - SEP. 2014</w:t>
                      </w:r>
                      <w:r w:rsidR="0058532E">
                        <w:t xml:space="preserve"> </w:t>
                      </w:r>
                    </w:p>
                    <w:p w14:paraId="344EFD48" w14:textId="77777777" w:rsidR="0058532E" w:rsidRDefault="0058532E" w:rsidP="0058532E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•</w:t>
                      </w:r>
                      <w:r>
                        <w:tab/>
                        <w:t xml:space="preserve">Accountable for the timekeeping and shift arrangement for waiters. </w:t>
                      </w:r>
                    </w:p>
                    <w:p w14:paraId="4DF3D3E0" w14:textId="5557747E" w:rsidR="002D3951" w:rsidRDefault="0058532E" w:rsidP="0058532E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•</w:t>
                      </w:r>
                      <w:r>
                        <w:tab/>
                        <w:t>Assisting junior Hospitality Waiters with serving larger groups of patrons.</w:t>
                      </w:r>
                    </w:p>
                    <w:p w14:paraId="41BBE3EB" w14:textId="77777777" w:rsidR="002D3951" w:rsidRDefault="002D3951" w:rsidP="00C15E6E">
                      <w:pPr>
                        <w:pStyle w:val="Textoindependiente"/>
                        <w:spacing w:before="90"/>
                        <w:jc w:val="both"/>
                      </w:pPr>
                    </w:p>
                    <w:p w14:paraId="5947B3CE" w14:textId="7DCFDB04" w:rsidR="00CD4924" w:rsidRDefault="00CD4924" w:rsidP="00CD4924">
                      <w:pPr>
                        <w:pStyle w:val="Textoindependiente"/>
                        <w:spacing w:before="90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A2EF4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2B3FB60A">
                <wp:simplePos x="0" y="0"/>
                <wp:positionH relativeFrom="page">
                  <wp:posOffset>1009650</wp:posOffset>
                </wp:positionH>
                <wp:positionV relativeFrom="page">
                  <wp:posOffset>4772025</wp:posOffset>
                </wp:positionV>
                <wp:extent cx="2561590" cy="23907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39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55E64699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Master of Science</w:t>
                            </w:r>
                          </w:p>
                          <w:p w14:paraId="037CADD9" w14:textId="3196543B" w:rsidR="00B12513" w:rsidRDefault="008A2EF4" w:rsidP="008A2EF4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               </w:t>
                            </w:r>
                            <w:r w:rsidR="0058532E">
                              <w:t>Gourmet Cooking</w:t>
                            </w:r>
                            <w:r>
                              <w:t xml:space="preserve"> </w:t>
                            </w:r>
                            <w:r w:rsidR="0058532E">
                              <w:t>Technique</w:t>
                            </w:r>
                            <w:r w:rsidR="00C15E6E">
                              <w:t>s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Bachelor of Science </w:t>
                            </w:r>
                          </w:p>
                          <w:p w14:paraId="023FCECE" w14:textId="54F14740" w:rsidR="00B12513" w:rsidRDefault="008A2EF4" w:rsidP="008A2EF4">
                            <w:pPr>
                              <w:pStyle w:val="Textoindependiente"/>
                              <w:spacing w:before="76"/>
                              <w:ind w:right="23"/>
                            </w:pPr>
                            <w:r>
                              <w:t xml:space="preserve">                       </w:t>
                            </w:r>
                            <w:r w:rsidR="0058532E">
                              <w:t>Food</w:t>
                            </w:r>
                            <w:r w:rsidR="00B12513">
                              <w:t xml:space="preserve"> </w:t>
                            </w:r>
                            <w:r w:rsidR="00B12513" w:rsidRPr="00B12513">
                              <w:t xml:space="preserve">Technology </w:t>
                            </w:r>
                            <w:r w:rsidR="0058532E">
                              <w:t>Fundamentals</w:t>
                            </w:r>
                          </w:p>
                          <w:p w14:paraId="318BBD0F" w14:textId="485E64F2" w:rsidR="007C2A53" w:rsidRDefault="00B12513" w:rsidP="00B12513">
                            <w:pPr>
                              <w:pStyle w:val="Textoindependiente"/>
                              <w:spacing w:before="76" w:line="283" w:lineRule="auto"/>
                              <w:ind w:left="720" w:right="22" w:firstLine="995"/>
                              <w:jc w:val="center"/>
                            </w:pPr>
                            <w:r>
                              <w:t xml:space="preserve">           </w:t>
                            </w:r>
                            <w:r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29" type="#_x0000_t202" style="position:absolute;left:0;text-align:left;margin-left:79.5pt;margin-top:375.75pt;width:201.7pt;height:188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&#13;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55E64699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Master of Science</w:t>
                      </w:r>
                    </w:p>
                    <w:p w14:paraId="037CADD9" w14:textId="3196543B" w:rsidR="00B12513" w:rsidRDefault="008A2EF4" w:rsidP="008A2EF4">
                      <w:pPr>
                        <w:pStyle w:val="Textoindependiente"/>
                        <w:spacing w:before="76"/>
                        <w:ind w:left="23" w:right="23"/>
                      </w:pPr>
                      <w:r>
                        <w:t xml:space="preserve">                           </w:t>
                      </w:r>
                      <w:r w:rsidR="0058532E">
                        <w:t>Gourmet Cooking</w:t>
                      </w:r>
                      <w:r>
                        <w:t xml:space="preserve"> </w:t>
                      </w:r>
                      <w:r w:rsidR="0058532E">
                        <w:t>Technique</w:t>
                      </w:r>
                      <w:r w:rsidR="00C15E6E">
                        <w:t>s</w:t>
                      </w:r>
                      <w:r w:rsidR="00B12513" w:rsidRPr="00B12513">
                        <w:t xml:space="preserve"> </w:t>
                      </w:r>
                    </w:p>
                    <w:p w14:paraId="46AE6E1F" w14:textId="197047BC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Bachelor of Science </w:t>
                      </w:r>
                    </w:p>
                    <w:p w14:paraId="023FCECE" w14:textId="54F14740" w:rsidR="00B12513" w:rsidRDefault="008A2EF4" w:rsidP="008A2EF4">
                      <w:pPr>
                        <w:pStyle w:val="Textoindependiente"/>
                        <w:spacing w:before="76"/>
                        <w:ind w:right="23"/>
                      </w:pPr>
                      <w:r>
                        <w:t xml:space="preserve">                       </w:t>
                      </w:r>
                      <w:r w:rsidR="0058532E">
                        <w:t>Food</w:t>
                      </w:r>
                      <w:r w:rsidR="00B12513">
                        <w:t xml:space="preserve"> </w:t>
                      </w:r>
                      <w:r w:rsidR="00B12513" w:rsidRPr="00B12513">
                        <w:t xml:space="preserve">Technology </w:t>
                      </w:r>
                      <w:r w:rsidR="0058532E">
                        <w:t>Fundamentals</w:t>
                      </w:r>
                    </w:p>
                    <w:p w14:paraId="318BBD0F" w14:textId="485E64F2" w:rsidR="007C2A53" w:rsidRDefault="00B12513" w:rsidP="00B12513">
                      <w:pPr>
                        <w:pStyle w:val="Textoindependiente"/>
                        <w:spacing w:before="76" w:line="283" w:lineRule="auto"/>
                        <w:ind w:left="720" w:right="22" w:firstLine="995"/>
                        <w:jc w:val="center"/>
                      </w:pPr>
                      <w:r>
                        <w:t xml:space="preserve">           </w:t>
                      </w:r>
                      <w:r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15E6E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4A6B3986">
                <wp:simplePos x="0" y="0"/>
                <wp:positionH relativeFrom="page">
                  <wp:posOffset>2257425</wp:posOffset>
                </wp:positionH>
                <wp:positionV relativeFrom="page">
                  <wp:posOffset>1181100</wp:posOffset>
                </wp:positionV>
                <wp:extent cx="3790950" cy="254000"/>
                <wp:effectExtent l="0" t="0" r="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5B92E557" w:rsidR="007C2A53" w:rsidRPr="00C15E6E" w:rsidRDefault="00C35F06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HOSPITALITY WAIT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30" type="#_x0000_t202" style="position:absolute;left:0;text-align:left;margin-left:177.75pt;margin-top:93pt;width:298.5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" filled="f" stroked="f">
                <v:textbox inset="0,0,0,0">
                  <w:txbxContent>
                    <w:p w14:paraId="55C6D42C" w14:textId="5B92E557" w:rsidR="007C2A53" w:rsidRPr="00C15E6E" w:rsidRDefault="00C35F06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HOSPITALITY WAIT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75C23931">
                <wp:simplePos x="0" y="0"/>
                <wp:positionH relativeFrom="page">
                  <wp:posOffset>714375</wp:posOffset>
                </wp:positionH>
                <wp:positionV relativeFrom="page">
                  <wp:posOffset>3638550</wp:posOffset>
                </wp:positionV>
                <wp:extent cx="2901315" cy="1095375"/>
                <wp:effectExtent l="0" t="0" r="13335" b="952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24BFEFE6" w:rsidR="007C2A53" w:rsidRDefault="0058532E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58532E">
                              <w:t>Customer-focused Hospitality Waiter with 8+ years’ experience serving patrons at New York’s Senses and Tastes. Served to up to 40+ guests per night and guaranteed all meals were served timeous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31" type="#_x0000_t202" style="position:absolute;left:0;text-align:left;margin-left:56.25pt;margin-top:286.5pt;width:228.45pt;height:86.25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" filled="f" stroked="f">
                <v:textbox inset="0,0,0,0">
                  <w:txbxContent>
                    <w:p w14:paraId="43F3BB39" w14:textId="24BFEFE6" w:rsidR="007C2A53" w:rsidRDefault="0058532E" w:rsidP="00A87CF9">
                      <w:pPr>
                        <w:pStyle w:val="Textoindependiente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58532E">
                        <w:t>Customer-focused Hospitality Waiter with 8+ years’ experience serving patrons at New York’s Senses and Tastes. Served to up to 40+ guests per night and guaranteed all meals were served timeous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78B7AB3F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2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&#13;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2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3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&#13;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1A948CA4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67B6CBD1" w:rsidR="00B12513" w:rsidRDefault="00B12513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 w:rsidRPr="00B12513">
                              <w:t>C#, VB.NET, MVC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4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&#13;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67B6CBD1" w:rsidR="00B12513" w:rsidRDefault="00B12513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 w:rsidRPr="00B12513">
                        <w:t>C#, VB.NET, MVC</w:t>
                      </w:r>
                    </w:p>
                    <w:p w14:paraId="5FD3A65E" w14:textId="7D86728C" w:rsidR="007C2A53" w:rsidRDefault="007C2A53">
                      <w:pPr>
                        <w:pStyle w:val="Textoindependiente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2D7C0540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&#13;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&#13;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&#13;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F DinText Pro">
    <w:altName w:val="Calibri"/>
    <w:panose1 w:val="020B0604020202020204"/>
    <w:charset w:val="00"/>
    <w:family w:val="modern"/>
    <w:pitch w:val="variable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rgUABJH+ziwAAAA="/>
  </w:docVars>
  <w:rsids>
    <w:rsidRoot w:val="007C2A53"/>
    <w:rsid w:val="001D44C2"/>
    <w:rsid w:val="002D3951"/>
    <w:rsid w:val="0058532E"/>
    <w:rsid w:val="005D1D6C"/>
    <w:rsid w:val="007C2A53"/>
    <w:rsid w:val="007E2119"/>
    <w:rsid w:val="008A2EF4"/>
    <w:rsid w:val="00A87CF9"/>
    <w:rsid w:val="00B12513"/>
    <w:rsid w:val="00C15E6E"/>
    <w:rsid w:val="00C35F06"/>
    <w:rsid w:val="00C8471B"/>
    <w:rsid w:val="00CD4924"/>
    <w:rsid w:val="00FA45A3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E2119"/>
    <w:rPr>
      <w:rFonts w:ascii="PF DinText Pro Light" w:eastAsia="PF DinText Pro Light" w:hAnsi="PF DinText Pro Light" w:cs="PF DinText Pro Light"/>
      <w:lang w:bidi="en-US"/>
    </w:rPr>
  </w:style>
  <w:style w:type="character" w:styleId="Hipervnculo">
    <w:name w:val="Hyperlink"/>
    <w:basedOn w:val="Fuentedeprrafopredeter"/>
    <w:uiPriority w:val="99"/>
    <w:unhideWhenUsed/>
    <w:rsid w:val="007E21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resume.io/resume-templates/?id=cpdokyF1" TargetMode="External"/><Relationship Id="rId10" Type="http://schemas.openxmlformats.org/officeDocument/2006/relationships/hyperlink" Target="https://resume.io/resume-templates/?id=cpdokyF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1-25T11:11:00Z</dcterms:created>
  <dcterms:modified xsi:type="dcterms:W3CDTF">2022-03-16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